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CCIÓN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ificación de la sustancia o la mezcla y de la sociedad o la empres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ificador de product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orma del producto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zcl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mbre comerci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Vela ylang ylang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Usos pertinentes identificados de la sustancia o de la mezcla y usos desaconsejados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Usos pertinentes identificados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Destinado al público en gener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tegoría de uso principal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por el consumidor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o de la sustancia/mezcl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ela aromática destinada al gran público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BD5FB4">
        <w:rPr>
          <w:noProof/>
          <w:color w:val="auto"/>
          <w:lang w:val="en-GB"/>
        </w:rPr>
        <w:t>Datos del proveedor de la ficha de datos de seguridad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Teléfono de emergencia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País/Zon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Empres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úmero de emergencia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pañ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rvicio de Información Toxicológica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nstituto Nacional de Toxicología y Ciencias Forenses. Departamento de Madrid. 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/José Echegaray nº4 28232 Las Rozas de Madrid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562 04 20</w:t>
            </w:r>
          </w:p>
          <w:p w:rsidR="00E7290F" w:rsidRPr="0069446B" w:rsidP="00AF647F" w14:paraId="3F356691" w14:textId="7E66BD5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34 91 411 26 76 (teléfono solo para médicos)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solo emergencias toxicológicas), Información en español (24h/365 días)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ificación de los peligros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BD5FB4">
        <w:rPr>
          <w:noProof/>
          <w:color w:val="auto"/>
          <w:lang w:val="fr-BE"/>
        </w:rPr>
        <w:t>Clasificación de la sustancia o de la mezcla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Clasificación según Reglamento (UE) n°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o clasificado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fectos adversos fisicoquímicos, para la salud humana y el medio ambiente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Que se sepa, el producto no presenta ningún riesgo especial siempre que se respeten las normas generales de higiene industrial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os de la etiquet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Etiquetado según el Reglamento (CE) n°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rases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Contiene geraniol; (2E)-3,7-dimethylocta-2,6-dien-1-ol, TETRAHYDROLINALOOL, isoeugenol. Puede producir una reacción alérgica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Otros peligros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ntiene sustancias PBT y/o vPvB ≥ 0,1 % evaluadas de acuerdo con el anexo XIII del reglamento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a mezcla no contiene ni sustancia(s) incluida(s) en la lista establecida con arreglo al artículo 59, apartado 1 del Reglamento REACH por sus propiedades de alteración endocrina, ni sustancia(s) identificada(s) como poseedoras de propiedades de alteración endocrina con arreglo a los criterios establecidos en el Reglamento Delegado (UE) 2017/2100 de la Comisión o en el Reglamento (UE) 2018/605 de la Comisión en una concentración igual o superior al 0,1 %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omponente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(s) no incluida(s) en la lista establecida con arreglo al artículo 59, apartado 1, de REACH por sus propiedades de alteración endocrina, o por no tener propiedades de alteración endocrina con arreglo a los criterios establecidos en el Reglamento Delegado (UE) 2017/2100 de la Comisión o en el Reglamento (UE) 2018/605 de la Comisión.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mposición/información sobre los componentes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ezclas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Clasificación según Reglamento (UE) n°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40-1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5-39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1725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Chronic 3, H412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,7-dimethyloctan-3-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69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3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77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h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3-58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259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91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Repr. 2, H361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3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043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, H302 (ATE=500 mg/kg de peso corporal)</w:t>
              <w:br/>
              <w:t>Acute Tox. 4 (Cutánea), H312 (ATE=1100 mg/kg de peso corporal)</w:t>
              <w:br/>
              <w:t>Acute Tox. 4 (Inhalación), H332 (ATE=1,5 mg/l/4h)</w:t>
              <w:br/>
              <w:t>Skin Irrit. 2, H315</w:t>
              <w:br/>
              <w:t>Eye Irrit. 2, H319</w:t>
              <w:br/>
              <w:t>Skin Sens. 1A, H317</w:t>
              <w:br/>
              <w:t>STOT SE 3, H335</w:t>
            </w:r>
          </w:p>
        </w:tc>
      </w:tr>
    </w:tbl>
    <w:p w:rsidR="00B9487F" w:rsidRPr="0069446B" w:rsidP="009E5102" w14:paraId="7E24D261" w14:textId="10681EB5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2268"/>
        <w:gridCol w:w="4253"/>
      </w:tblGrid>
      <w:tr w14:paraId="6F7CB57B" w14:textId="77777777" w:rsidTr="006965F0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693D4B40" w14:textId="45ACE4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ímites de concentración específic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4022B8D3" w14:textId="77777777" w:rsidTr="00D066E3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E4B2AB8" w14:textId="06191804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ombr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44B29236" w14:textId="6A267460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ificador de producto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65F0" w14:paraId="119FF265" w14:textId="1EE4CF94">
            <w:pPr>
              <w:pStyle w:val="SDSTableTextHeading2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Límites de concentración específicos</w:t>
            </w:r>
            <w:r w:rsidRPr="0069446B" w:rsidR="00C70EBE">
              <w:rPr>
                <w:noProof w:val="0"/>
                <w:color w:val="auto"/>
                <w:lang w:val="fr-BE"/>
              </w:rPr>
              <w:t xml:space="preserve"> </w:t>
            </w:r>
            <w:r w:rsidRPr="0069446B" w:rsidR="00C70EBE">
              <w:rPr>
                <w:color w:val="auto"/>
                <w:lang w:val="fr-BE"/>
              </w:rPr>
              <w:t>(%)</w:t>
            </w:r>
          </w:p>
        </w:tc>
      </w:tr>
      <w:tr w14:paraId="466CEF48" w14:textId="77777777" w:rsidTr="00D066E3">
        <w:tblPrEx>
          <w:tblW w:w="10490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194FF8" w14:textId="4EE762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so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36E091" w14:textId="413978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4-1</w:t>
            </w:r>
          </w:p>
          <w:p w:rsidR="00827634" w:rsidRPr="0069446B" w:rsidP="009B0F88" w14:paraId="11520CA5" w14:textId="5CB1DB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90-7</w:t>
            </w:r>
          </w:p>
          <w:p w:rsidR="00827634" w:rsidRPr="0069446B" w:rsidP="009B0F88" w14:paraId="13BBD3FC" w14:textId="719C52A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Índic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4-094-00-X</w:t>
            </w:r>
          </w:p>
        </w:tc>
        <w:tc>
          <w:tcPr>
            <w:tcW w:w="4253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2970379" w14:textId="1A003A6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(0,01 ≤ C ≤ 100) Skin Sens. 1A;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Texto completo de las frases H y EUH: ver sección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imeros auxilios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Descripción de los primeros auxili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primeros auxilios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 caso de malestar, consultar a un médico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ransportar a la persona al aire libre y mantenerla en una posición que le facilite la respiración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avar la piel con abundante agu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contacto con los oj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larar los ojos con agua como medida de precaución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didas de primeros auxilios en caso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lame a un centro de toxicología o a un médico si se siente mal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Autoprotección del primer intervinient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El personal de primeros auxilios debe priorizar su autoprotección utilizando los equipos de protección individual (EPI) recomendados (véase la sección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Principales síntomas y efectos, agudos y retardad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ha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respiratoria tras una exposición excesiva por inhalación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 contacto con la pie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puede provocar una irritación en los pliegues de la piel o por contacto si se lleva ropa ajustada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íntomas/efectos después del contacto con el oj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nguno en condiciones normales. El polvo de este producto puede provocar irritación ocular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íntomas/efectos después de ingest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nguno en condiciones normales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Indicación de toda atención médica y de los tratamientos especiales que deban dispensarse inmediatamente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Tratamiento sintomático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edidas de lucha contra incendios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Medios de extinción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gua pulverizada. Polvo seco. Espum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os de extinción no apropiad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utilizar flujos de agua potentes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Peligros específicos derivados de la sustancia o la mezcl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riesgos de incendi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de explo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in peligro directo de explosión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ctos de descomposición peligrosos en caso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ible emisión de humos tóxicos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BD5FB4">
        <w:rPr>
          <w:noProof/>
          <w:color w:val="auto"/>
          <w:lang w:val="en-GB"/>
        </w:rPr>
        <w:t>Recomendaciones para el personal de lucha contra incendios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cciones para extinción de incendi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xtinguir el incendio desde una distancia segura y un lugar protegido. No entrar en la zona de fuego sin el equipo de protección adecuado, incluida la protección respirator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tección durante la extinción de incendi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intervenir sin equipo de protección adecuado. Aparato autónomo y aislante de protección respiratoria. Protección completa del cuerpo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Medidas en caso de vertido accidental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Precauciones personales, equipo de protección y procedimient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gener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visar a las autoridades si el producto llega a los desagües o las conducciones públicas de agua. Absorber el vertido para que no dañe otros materiales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Para el personal que no forma parte de los servicios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Llevar el equipo de protección individual recomendado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Ventilar la zona de derrame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Para el personal de emergenc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quipo de protec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intervenir sin equipo de protección adecuado. Para más información, ver sección 8 : "Control de la exposición-protección individual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imientos de emergen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vacuar el personal no necesario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FA7F7F">
        <w:rPr>
          <w:noProof/>
          <w:color w:val="auto"/>
          <w:lang w:val="en-GB"/>
        </w:rPr>
        <w:t>Precauciones relativas al medio ambiente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Evitar su liberación al medio ambiente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étodos y material de contención y de limpiez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ara reten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sando una pala limpia, coloque el material en un recipiente seco y cúbralo sin comprimirlo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ocedimientos de limpiez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Recoger mecánicamente el producto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tros dat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ar los materiales o residuos sólidos en un centro autorizado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Referencia a otras secciones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 w:rsidR="00FA7F7F">
        <w:rPr>
          <w:noProof/>
          <w:lang w:val="fr-BE"/>
        </w:rPr>
        <w:t>Para más información, ver sección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7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Manipulación y almacenamiento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Precauciones para una manipulación segur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s adicionales durante el trat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se considera peligroso en condiciones normales de utilización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cauciones para una manipulación segu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 puesto de trabajo ha de estar bien ventilado. Llevar un equipo de protección individual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de higie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omer, beber ni fumar durante su utilización. Lavarse las manos después de cualquier manipulación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Condiciones de almacenamiento seguro, incluidas posibles incompatibilidad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das técnic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érvese en lugar fresco, bien ventilado y lejos del calor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diciones de almacenamient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en un lugar fresco. Proteger de la luz del sol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l de embala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servar siempre el producto en un envase del mismo tipo que el envase de origen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Usos específicos finales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Controles de exposición/protección individual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ámetros de control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No se dispone de información adicional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Controles de la exposición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técnicos apropiados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técnicos apropiados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 puesto de trabajo ha de estar bien ventilado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Controles de exposición medioambiental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Controles de exposición medioambiental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vitar su liberación al medio ambiente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CCIÓN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ropiedades físicas y químicas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ión sobre propiedades físicas y químicas básica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stado fís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ólido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determinado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Ylang. tuberosa. jazmí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bral olfativ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fus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congel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ebull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lama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inflamable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inf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ímite superior de explosiv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unto de 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auto-inflam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de descomposi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ción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olubil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esión de vapor a 5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ensidad relat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Densidad relativa de vapor a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aplicable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amaño de las partícul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o disponible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Otros datos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Estabilidad y reactividad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ctividad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El producto no es reactivo en las condiciones normales de uso, almacenamiento y transporte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Estabilidad químic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Estable en condiciones normales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Posibilidad de reacciones peligrosas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No se producen reacciones peligrosas conocidas en condiciones normales de utilización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Condiciones que deben evitarse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Ninguno bajo las condiciones de almacenamiento y manejo recomendadas (ver sección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les incompatibles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Productos de descomposición peligrosos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Bajo condiciones normales de almacenamiento y uso, no se deberían producir productos de descomposición peligrosos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toxicológica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ión sobre las clases de peligro definidas en el Reglamento (CE) n.°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ora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cutáne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aguda (inhalación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benzoate (93-58-3)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de peso corporal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de peso corporal Animal: rat, 95% CL: 2840 - 457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oral rat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8270 mg/kg de peso corporal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 cutáneo conejo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de peso corporal Animal: rabbit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rrosión o irritación cutánea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siones oculares graves o irritación ocula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Sensibilización respiratoria o cutáne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o clasificado (A la vista de los datos disponibles, no se cumplen los criterios de clasificación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utagenicidad en células germin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arcinogenicidad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rónico, oral, animal/macho, 2 año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de peso corporal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xicidad para la reproducción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5A8DAD70" w14:textId="6BB7031E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22761E3B" w14:textId="77777777" w:rsidTr="00EC2D48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08438C9D" w14:textId="1D4097E9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19C91D7F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61F4F0F2" w14:textId="18B01BD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ún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DF0C3A" w:rsidRPr="0069446B" w:rsidP="009B0F88" w14:paraId="0CCC6EF3" w14:textId="581E3344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uede irritar las vías respiratorias.</w:t>
            </w:r>
            <w:r w:rsidRPr="0069446B">
              <w:rPr>
                <w:noProof w:val="0"/>
                <w:lang w:val="fr-BE"/>
              </w:rPr>
              <w:t xml:space="preserve"> 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(STOT) – exposición repetid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de peso corporal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cutáneo, rata/conejo, 90 días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de peso corporal Animal: rat, Guideline: OECD Guideline 411 (Subchronic Dermal Toxicity: 90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ligro por aspiración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ylang ylang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Viscosidad, cinemátic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13,393 mm²/s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ión sobre otros peligros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ecológica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xicidad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ología - gener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e producto no se considera nocivo para los organismos acuáticos o no que cause efectos adversos a largo plazo en el medio ambiente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corto plazo (agud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 a largo plazo (crónico) para el medio ambiente acuático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clasificado (A la vista de los datos disponibles, no se cumplen los criterios de clasificación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benzoate (93-58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1,9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 - Pece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,9 mg/l Test organisms (species): Danio rerio (previous name: Brachydanio rerio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- Crustáceo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2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 72h - Algas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1,6 mg/l Test organisms (species): Desmodesmus subspicatus (previous name: Scenedesmus subspicatus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Persistencia y degradabilidad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Vela ylang ylang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o fácilmente degradable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methyl benzoate (93-58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acetate (140-11-4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3,7-dimethyloctan-3-ol (78-69-3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soeugenol (97-54-1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ersistencia y degradabilidad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fácilmente degradable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Potencial de bioacumulación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vilidad en el suelo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Resultados de la valoración PBT y mPm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No se dispone de información adicional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Propiedades de alteración endocrina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No se dispone de información adicional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Otros efectos adversos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se dispone de información adicional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Consideraciones relativas a la eliminación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BD5FB4">
        <w:rPr>
          <w:noProof/>
          <w:color w:val="auto"/>
          <w:lang w:val="fr-BE"/>
        </w:rPr>
        <w:t>Métodos para el tratamiento de residuo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tiva regional sobr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étodos para el tratamiento de residu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limine el contenido/contenedor de acuerdo con las instrucciones de clasificación del recolector autorizado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las aguas residual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liminar de acuerdo con la normativa oficial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comendaciones para la eliminación de productos/envase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spetar la normativa vigente en materia de eliminación de residuos sólidos. Eliminar de acuerdo con la normativa oficial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adicional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reutilice los envases vacíos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ión sobre residuos ecológicos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os residuos del producto se consideran tan peligrosos como el mismo producto con el potencial de impactar el medio ambiente de la misma manera. Considere el manejo y la eliminación de los residuos tal como lo define el propio producto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CCIÓN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ión relativa al transporte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En conformidad con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úmero ONU o número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>
              <w:rPr>
                <w:noProof/>
                <w:color w:val="auto"/>
              </w:rPr>
              <w:t>Designación oficial de transporte de las Naciones Unidas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>
              <w:rPr>
                <w:noProof/>
                <w:color w:val="auto"/>
              </w:rPr>
              <w:t>Clase(s) de peligro para el transport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o de embalaje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Peligros para el medio ambiente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se dispone de información adicional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Precauciones particulares para los usuarios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terrestre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marítimo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aéreo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por vía fluvial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e ferroviario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 aplicable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e marítimo a granel con arreglo a los instrumentos de la OMI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o aplicable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ión reglamentaria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Reglamentación y legislación en materia de seguridad, salud y medio ambiente específicas para la sustancia o la mezcla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Normativa de la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VII de REACH (Lista de restricciones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de restricciones de la UE (Anexo XVII del reglamento REACH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ódigo de referencia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plicable e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Título o descripción de la entrada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thyl benzoate ; geraniol ; 3,7-dimethyloctan-3-ol ; isoeugenol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stancias o mezclas que reúnan los criterios de cualquiera de las siguientes clases o categorías de peligro establecidas en el anexo I del Reglamento (CE) n° 1272/2008: Clases de peligro 3.1 a 3.6, 3.7 efectos adversos sobre la función sexual y la fertilidad o sobre el desarrollo, 3.8 efectos distintos de los narcóticos, 3.9 y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Anexo XIV de REACH (lista de autorizaciones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o contiene ninguna sustancia incluida en el Anexo XIV de REACH (Lista de autorizaciones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de sustancias candidatas extremadamente preocupantes (SVHC) de REACH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>
        <w:rPr>
          <w:noProof/>
        </w:rPr>
        <w:t>No contiene ninguna sustancia incluida en la lista de sustancias candidatas de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ulación PIC (consentimiento fundamentado previo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o contiene sustancia(s) listada(s) en la lista PIC (Reglamento UE 649/2012 sobre las exportaciones e importaciones de productos químicos peligrosos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COP (Contaminantes orgánicos persistentes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o contiene sustancia(s) listada(s) en la lista de POP (reglamento UE 2019/1021 sobre los contaminantes orgánicos persistentes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el ozono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o incluida en la lista de sustancias que agotan la capa de ozono (Reglamento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o contiene ninguna sustancia incluida en la lista de sustancias que agotan la capa de ozono (Reglamento UE 2024/590 sobre sustancias que agotan la capa de ozono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(CE) del Consejo para el control de productos de doble uso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o contiene ninguna sustancia sujeta al REGLAMENTO (CE) DEL CONSEJO relativo al control de bienes de doble uso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los precursores de explosivo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explosivos (Reglamento UE 2019/1148 sobre la comercialización y la utilización de precursores de explosivos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eglamento sobre precursores de drogas (C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o contiene ninguna sustancia incluida en la lista de precursores de drogas (Reglamento CE 273/2004 relativa a la fabricación y puesta en el mercado de determinadas sustancias utilizadas para la fabricación ilícita de estupefacientes y sustancias psicotrópicas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Normativas nacionales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9098C0B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372F34CE" w14:textId="39C064A2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España</w:t>
            </w:r>
          </w:p>
        </w:tc>
      </w:tr>
      <w:tr w14:paraId="4BC8880C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269C122B" w14:textId="30408B2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al Decreto 665/1997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C71CAD2" w14:textId="3727CEBB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7EB3E7" w14:textId="6A2A8A8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tá sujeto al Real Decreto 665/1997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Evaluación de la seguridad química</w:t>
      </w:r>
    </w:p>
    <w:p w:rsidR="00A65092" w:rsidRPr="0069446B" w:rsidP="00A65092" w14:paraId="6382E682" w14:textId="0AC1EDD8">
      <w:pPr>
        <w:pStyle w:val="SDSTextNormal"/>
      </w:pPr>
      <w:r>
        <w:rPr>
          <w:noProof/>
        </w:rPr>
        <w:t>No se ha realizado ninguna evaluación de la seguridad química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CCIÓN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Otra información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breviaturas y acrónimos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Estadounidense de Higienistas Industriales, EE. UU.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Vías Navegables Interiores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erdo Europeo sobre el Transporte Internacional de Mercancías Peligrosas por Carretera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stimación de Toxicidad Aguda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B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actor de bioconcentración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alor límite biológic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B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bioquímica de oxígeno (DBO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l Servicio de Resúmenes Químicos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clasificación, etiquetado y envasado; Reglamento (CE) n.º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C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química de oxígeno (DQO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valuación de la seguridad química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ínimo de efecto derivado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 derivado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° C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úmero de la Comunidad Europea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efectiva mediana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isruptor endocrino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E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atálogo europeo de residuos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I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Internacional para la Investigación del Cáncer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ociación Internacional de Transporte Aére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ercancías Peligrosas Marítimas Internacionales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ncentración letal mediana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L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sis letal media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Más Bajo de Efecto Adverso Observad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eficiente de partición n-octanol/agu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áxima en el lugar de trabajo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adverso observad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vel sin efectos adversos observados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sin efecto observado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.E.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 especificado de otra manera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D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ión para la Cooperación y el Desarrollo Económicos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L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Exposición Ocupacional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gencia Federal de Higiene y Seguridad Profesional del Departamento de Trabajo de los Estados Unidos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óxico Persistente Bioacumulativo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prevista sin efecto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P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quipos de protección personal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lamento sobre el transporte internacional de mercancías peligrosas por ferrocarril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icha de Datos de Seguridad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lanta de tratamiento de aguas residuales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ción técnic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T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emanda teórica de oxígeno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ímite de Tolerancia Mediana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centración media ponderada en el tiempo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mpuestos Orgánicos Volátiles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Pm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uy Persistente y Muy Bioacumulable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Identificador único de fórmula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Texto íntegro de las frases H y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Cutánea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cutánea), categorí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Inhalación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por inhalación), categoría 4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Oral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aguda (oral), categoría 4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eligroso para el medio acuático - Peligro crónico, categorí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 o irritación ocular, categorí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Lesiones oculares graves/irritación ocular, categorí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pr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para la reproducción, categorí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rrosivo/irritante para la piel, categorí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A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nsibilización cutánea, categoría 1B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T SE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xicidad específica en determinados órganos – Exposición única, categoría 3, irritación de las vías respiratorias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gestión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ontacto con la piel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irritación cutánea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provocar una alergia cutánea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lesiones oculares graves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voca una irritación ocular grav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en caso de inhalación.</w:t>
            </w:r>
          </w:p>
        </w:tc>
      </w:tr>
      <w:tr w14:paraId="63F052D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3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uede irritar las vías respiratorias.</w:t>
            </w:r>
          </w:p>
        </w:tc>
      </w:tr>
      <w:tr w14:paraId="63F052D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6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e sospecha que puede perjudicar la fertilidad o dañar el feto.</w:t>
            </w:r>
          </w:p>
        </w:tc>
      </w:tr>
      <w:tr w14:paraId="63F052D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ocivo para los organismos acuáticos, provoca efectos adversos a largo plazo.</w:t>
            </w:r>
          </w:p>
        </w:tc>
      </w:tr>
      <w:tr w14:paraId="63F052D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ontiene geraniol; (2E)-3,7-dimethylocta-2,6-dien-1-ol, TETRAHYDROLINALOOL, isoeugenol. Puede producir una reacción alérgica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Esta información se basa en nuestro conocimiento actual y tiene como finalidad describir el producto para la tutela de la salud, seguridad y medio ambiente. Por lo tanto, no debe ser interpretada como garantía de ninguna característica específica del producto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8/06/2026 (Fecha de emisión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ES - es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ylang ylang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 w:rsidRPr="00F352B3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Vela ylang ylang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 w:rsidRPr="00DB1125">
            <w:rPr>
              <w:noProof/>
              <w:sz w:val="24"/>
              <w:szCs w:val="24"/>
            </w:rPr>
            <w:t>Ficha de Datos de Seguridad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según el Reglamento REACH (CE) 1907/2006 modificado por el Reglamento (CE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Fecha de emisión: 18/06/2026   Versión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AAA076-87BC-44B6-AE9A-3C6D08477C85}"/>
</file>

<file path=customXml/itemProps3.xml><?xml version="1.0" encoding="utf-8"?>
<ds:datastoreItem xmlns:ds="http://schemas.openxmlformats.org/officeDocument/2006/customXml" ds:itemID="{DDFFBB68-3B8C-4746-A48F-57FA01F925C4}"/>
</file>

<file path=customXml/itemProps4.xml><?xml version="1.0" encoding="utf-8"?>
<ds:datastoreItem xmlns:ds="http://schemas.openxmlformats.org/officeDocument/2006/customXml" ds:itemID="{F8FB86CF-3722-4E6D-8CDA-2320D69280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